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5C13A" w14:textId="77777777" w:rsidR="0062335D" w:rsidRPr="005A0D50" w:rsidRDefault="00CF6095" w:rsidP="005A0D50">
      <w:pPr>
        <w:pStyle w:val="NoSpacing"/>
        <w:jc w:val="center"/>
        <w:rPr>
          <w:b/>
        </w:rPr>
      </w:pPr>
      <w:bookmarkStart w:id="0" w:name="_GoBack"/>
      <w:bookmarkEnd w:id="0"/>
      <w:r w:rsidRPr="005A0D50">
        <w:rPr>
          <w:b/>
        </w:rPr>
        <w:t xml:space="preserve">Our Father Which Art </w:t>
      </w:r>
      <w:proofErr w:type="gramStart"/>
      <w:r w:rsidRPr="005A0D50">
        <w:rPr>
          <w:b/>
        </w:rPr>
        <w:t>In</w:t>
      </w:r>
      <w:proofErr w:type="gramEnd"/>
      <w:r w:rsidRPr="005A0D50">
        <w:rPr>
          <w:b/>
        </w:rPr>
        <w:t xml:space="preserve"> Heaven</w:t>
      </w:r>
    </w:p>
    <w:p w14:paraId="05A298B4" w14:textId="77777777" w:rsidR="00CF6095" w:rsidRDefault="00CF6095" w:rsidP="00CF6095">
      <w:pPr>
        <w:pStyle w:val="NoSpacing"/>
      </w:pPr>
    </w:p>
    <w:p w14:paraId="49C8E192" w14:textId="77777777" w:rsidR="00CF6095" w:rsidRDefault="00CF6095" w:rsidP="00CF6095">
      <w:pPr>
        <w:pStyle w:val="NoSpacing"/>
      </w:pPr>
      <w:r>
        <w:t>Many people because they go to church, or depend on others for information of the L</w:t>
      </w:r>
      <w:r w:rsidR="001B1B37">
        <w:t>ORD, still do not know the LORD.  While others stay away from the bible for countless reasons Sat</w:t>
      </w:r>
      <w:r w:rsidR="000414D7">
        <w:t>an has successfully deceived them</w:t>
      </w:r>
      <w:r w:rsidR="001B1B37">
        <w:t xml:space="preserve"> by. </w:t>
      </w:r>
      <w:r>
        <w:t xml:space="preserve"> </w:t>
      </w:r>
      <w:r w:rsidR="001B1B37">
        <w:t xml:space="preserve">Without His word of truth, you will remain ignorant of </w:t>
      </w:r>
      <w:r>
        <w:t>His true love for us, His actu</w:t>
      </w:r>
      <w:r w:rsidR="000414D7">
        <w:t xml:space="preserve">al power, or the wisdom He gave us.  Nor </w:t>
      </w:r>
      <w:r>
        <w:t xml:space="preserve">see the LORD in </w:t>
      </w:r>
      <w:r w:rsidR="000414D7">
        <w:t>your life</w:t>
      </w:r>
      <w:r w:rsidR="001B1B37">
        <w:t xml:space="preserve"> (</w:t>
      </w:r>
      <w:r w:rsidR="001B1B37" w:rsidRPr="00F97462">
        <w:rPr>
          <w:b/>
        </w:rPr>
        <w:t>Jeremiah 1:5</w:t>
      </w:r>
      <w:r w:rsidR="001B1B37">
        <w:t>)</w:t>
      </w:r>
      <w:r>
        <w:t>, especially with the hardships</w:t>
      </w:r>
      <w:r w:rsidR="000414D7">
        <w:t xml:space="preserve"> you</w:t>
      </w:r>
      <w:r>
        <w:t xml:space="preserve"> go through.  Some resent the LORD because of painful memories, or evil</w:t>
      </w:r>
      <w:r w:rsidR="001B1B37">
        <w:t xml:space="preserve"> and damage</w:t>
      </w:r>
      <w:r>
        <w:t xml:space="preserve"> done t</w:t>
      </w:r>
      <w:r w:rsidR="001B1B37">
        <w:t>o you by your parents that did not nurture you, or pain from others</w:t>
      </w:r>
      <w:r>
        <w:t xml:space="preserve">.  Draw close </w:t>
      </w:r>
      <w:r w:rsidR="001B1B37">
        <w:t>to the LORD without church or man (</w:t>
      </w:r>
      <w:r w:rsidR="001B1B37" w:rsidRPr="00F97462">
        <w:rPr>
          <w:b/>
        </w:rPr>
        <w:t>Isaiah 66:1-2</w:t>
      </w:r>
      <w:r w:rsidR="001B1B37">
        <w:t>)</w:t>
      </w:r>
      <w:r>
        <w:t>, so that you c</w:t>
      </w:r>
      <w:r w:rsidR="001B1B37">
        <w:t>an see Him and He can draw CLOSER</w:t>
      </w:r>
      <w:r>
        <w:t xml:space="preserve"> to you.</w:t>
      </w:r>
    </w:p>
    <w:p w14:paraId="3A827003" w14:textId="77777777" w:rsidR="00CF6095" w:rsidRDefault="00CF6095" w:rsidP="00CF6095">
      <w:pPr>
        <w:pStyle w:val="NoSpacing"/>
      </w:pPr>
    </w:p>
    <w:p w14:paraId="390FF1FD" w14:textId="77777777" w:rsidR="00CF6095" w:rsidRPr="001B1B37" w:rsidRDefault="00CF6095" w:rsidP="00CF6095">
      <w:pPr>
        <w:pStyle w:val="NoSpacing"/>
        <w:rPr>
          <w:b/>
        </w:rPr>
      </w:pPr>
      <w:r w:rsidRPr="001B1B37">
        <w:rPr>
          <w:b/>
        </w:rPr>
        <w:t>Psalms 31:10</w:t>
      </w:r>
      <w:r w:rsidR="001B1B37" w:rsidRPr="001B1B37">
        <w:rPr>
          <w:b/>
        </w:rPr>
        <w:t xml:space="preserve"> When my fa</w:t>
      </w:r>
      <w:r w:rsidR="00500252">
        <w:rPr>
          <w:b/>
        </w:rPr>
        <w:t>ther and my mother forsake me, THEN</w:t>
      </w:r>
      <w:r w:rsidR="001B1B37" w:rsidRPr="001B1B37">
        <w:rPr>
          <w:b/>
        </w:rPr>
        <w:t xml:space="preserve"> the LORD will take me up.</w:t>
      </w:r>
    </w:p>
    <w:p w14:paraId="33C35B04" w14:textId="77777777" w:rsidR="00CF6095" w:rsidRDefault="00CF6095" w:rsidP="00CF6095">
      <w:pPr>
        <w:pStyle w:val="NoSpacing"/>
      </w:pPr>
    </w:p>
    <w:p w14:paraId="688775B4" w14:textId="77777777" w:rsidR="00CF6095" w:rsidRPr="001B1B37" w:rsidRDefault="00CF6095" w:rsidP="00CF6095">
      <w:pPr>
        <w:pStyle w:val="NoSpacing"/>
        <w:rPr>
          <w:b/>
        </w:rPr>
      </w:pPr>
      <w:r w:rsidRPr="001B1B37">
        <w:rPr>
          <w:b/>
        </w:rPr>
        <w:t>Hebrews 12:9</w:t>
      </w:r>
      <w:r w:rsidR="001B1B37" w:rsidRPr="001B1B37">
        <w:rPr>
          <w:b/>
        </w:rPr>
        <w:t xml:space="preserve"> Furthermore we have had fathers of our flesh which corrected us, and we gave them reverence: shall we </w:t>
      </w:r>
      <w:r w:rsidR="00500252">
        <w:rPr>
          <w:b/>
        </w:rPr>
        <w:t>NOT MUCH RATHER</w:t>
      </w:r>
      <w:r w:rsidR="001B1B37" w:rsidRPr="001B1B37">
        <w:rPr>
          <w:b/>
        </w:rPr>
        <w:t xml:space="preserve"> be in subjection unto the Father of spirits, </w:t>
      </w:r>
      <w:r w:rsidR="00500252">
        <w:rPr>
          <w:b/>
        </w:rPr>
        <w:t>AND LIVE</w:t>
      </w:r>
      <w:r w:rsidR="001B1B37" w:rsidRPr="001B1B37">
        <w:rPr>
          <w:b/>
        </w:rPr>
        <w:t>?</w:t>
      </w:r>
    </w:p>
    <w:p w14:paraId="2FBB5EA5" w14:textId="77777777" w:rsidR="00CF6095" w:rsidRDefault="00CF6095" w:rsidP="00CF6095">
      <w:pPr>
        <w:pStyle w:val="NoSpacing"/>
      </w:pPr>
      <w:r>
        <w:t>(Parents did what they wanted and what they felt was best.  The LORD however, does what is BEST, and necessary for us, to heal and help us.)</w:t>
      </w:r>
    </w:p>
    <w:p w14:paraId="422ABB21" w14:textId="77777777" w:rsidR="00CF6095" w:rsidRDefault="00CF6095" w:rsidP="00CF6095">
      <w:pPr>
        <w:pStyle w:val="NoSpacing"/>
      </w:pPr>
      <w:r>
        <w:t>Some parents neglected us, or did not do anything but leave their children abandoned, hurt, or victimized.  So then hearing “honor thy father and mother” WITHOUT the necessary other words of the LORD to help you and guide you, has made many STAY AWAY from the LORD, or feel there is NO POINT or anything benef</w:t>
      </w:r>
      <w:r w:rsidR="001B1B37">
        <w:t xml:space="preserve">icial for you to serve the LORD and learn His word.  STOP thinking Christianity, being an Israelite in name or your opinion of the Most High is </w:t>
      </w:r>
      <w:r w:rsidR="00F97462">
        <w:t>enough</w:t>
      </w:r>
      <w:r w:rsidR="001B1B37">
        <w:t>, or your behavior toward the Heavenly Father is sufficient, IT IS NOT!</w:t>
      </w:r>
    </w:p>
    <w:p w14:paraId="7C59BCFF" w14:textId="77777777" w:rsidR="00CF6095" w:rsidRDefault="00CF6095" w:rsidP="00CF6095">
      <w:pPr>
        <w:pStyle w:val="NoSpacing"/>
      </w:pPr>
    </w:p>
    <w:p w14:paraId="19B484F1" w14:textId="77777777" w:rsidR="00CF6095" w:rsidRPr="00F97462" w:rsidRDefault="00CF6095" w:rsidP="00CF6095">
      <w:pPr>
        <w:pStyle w:val="NoSpacing"/>
        <w:rPr>
          <w:b/>
        </w:rPr>
      </w:pPr>
      <w:r w:rsidRPr="00F97462">
        <w:rPr>
          <w:b/>
        </w:rPr>
        <w:t>Ecclesiastes 11:5</w:t>
      </w:r>
      <w:r w:rsidR="00F97462" w:rsidRPr="00F97462">
        <w:rPr>
          <w:b/>
        </w:rPr>
        <w:t xml:space="preserve"> As thou </w:t>
      </w:r>
      <w:proofErr w:type="spellStart"/>
      <w:r w:rsidR="00F97462" w:rsidRPr="00F97462">
        <w:rPr>
          <w:b/>
        </w:rPr>
        <w:t>knowest</w:t>
      </w:r>
      <w:proofErr w:type="spellEnd"/>
      <w:r w:rsidR="00F97462" w:rsidRPr="00F97462">
        <w:rPr>
          <w:b/>
        </w:rPr>
        <w:t xml:space="preserve"> not what is the way of the spirit, nor how the bones do grow in the womb of her that is with child: even so </w:t>
      </w:r>
      <w:r w:rsidR="00500252">
        <w:rPr>
          <w:b/>
        </w:rPr>
        <w:t>THOU KNOWEST NOT</w:t>
      </w:r>
      <w:r w:rsidR="00F97462" w:rsidRPr="00F97462">
        <w:rPr>
          <w:b/>
        </w:rPr>
        <w:t xml:space="preserve"> the works of God who </w:t>
      </w:r>
      <w:proofErr w:type="spellStart"/>
      <w:r w:rsidR="00F97462" w:rsidRPr="00F97462">
        <w:rPr>
          <w:b/>
        </w:rPr>
        <w:t>maketh</w:t>
      </w:r>
      <w:proofErr w:type="spellEnd"/>
      <w:r w:rsidR="00F97462" w:rsidRPr="00F97462">
        <w:rPr>
          <w:b/>
        </w:rPr>
        <w:t xml:space="preserve"> all.</w:t>
      </w:r>
    </w:p>
    <w:p w14:paraId="3D5CC03B" w14:textId="77777777" w:rsidR="00F97462" w:rsidRDefault="00F97462" w:rsidP="00CF6095">
      <w:pPr>
        <w:pStyle w:val="NoSpacing"/>
      </w:pPr>
      <w:r>
        <w:t xml:space="preserve">(The LORD is greater than you thought or knew: </w:t>
      </w:r>
      <w:r w:rsidRPr="00F97462">
        <w:rPr>
          <w:b/>
        </w:rPr>
        <w:t>Isaiah 55:6-9</w:t>
      </w:r>
      <w:r>
        <w:t>, learn of Him.)</w:t>
      </w:r>
    </w:p>
    <w:p w14:paraId="2A47777E" w14:textId="77777777" w:rsidR="00252B8E" w:rsidRDefault="00252B8E" w:rsidP="00CF6095">
      <w:pPr>
        <w:pStyle w:val="NoSpacing"/>
      </w:pPr>
    </w:p>
    <w:p w14:paraId="12BFF15F" w14:textId="77777777" w:rsidR="00252B8E" w:rsidRDefault="00915B40" w:rsidP="00CF6095">
      <w:pPr>
        <w:pStyle w:val="NoSpacing"/>
      </w:pPr>
      <w:r>
        <w:t>For instance</w:t>
      </w:r>
      <w:r w:rsidR="00252B8E">
        <w:t>, some already know or declare that the LORD created the birds.  But He also c</w:t>
      </w:r>
      <w:r w:rsidR="00500252">
        <w:t>reated the invention</w:t>
      </w:r>
      <w:r w:rsidR="00252B8E">
        <w:t xml:space="preserve"> of flying</w:t>
      </w:r>
      <w:r>
        <w:t xml:space="preserve">, </w:t>
      </w:r>
      <w:r w:rsidR="00500252">
        <w:t>He e</w:t>
      </w:r>
      <w:r w:rsidR="00252B8E">
        <w:t xml:space="preserve">ngineered </w:t>
      </w:r>
      <w:r>
        <w:t xml:space="preserve">the process, </w:t>
      </w:r>
      <w:r w:rsidR="00500252">
        <w:t xml:space="preserve">WHICH MAN follows, </w:t>
      </w:r>
      <w:r>
        <w:t xml:space="preserve">and </w:t>
      </w:r>
      <w:r w:rsidR="00500252">
        <w:t xml:space="preserve">ALSO </w:t>
      </w:r>
      <w:r w:rsidR="00252B8E">
        <w:t xml:space="preserve">when each bird dies: </w:t>
      </w:r>
    </w:p>
    <w:p w14:paraId="689B7FC2" w14:textId="77777777" w:rsidR="00915B40" w:rsidRPr="00915B40" w:rsidRDefault="00915B40" w:rsidP="00CF6095">
      <w:pPr>
        <w:pStyle w:val="NoSpacing"/>
        <w:rPr>
          <w:b/>
        </w:rPr>
      </w:pPr>
      <w:r w:rsidRPr="00915B40">
        <w:rPr>
          <w:b/>
        </w:rPr>
        <w:t xml:space="preserve">Matthew 10:29 Are not two sparrows sold for a farthing? and one of them shall not fall on the ground </w:t>
      </w:r>
      <w:r>
        <w:rPr>
          <w:b/>
        </w:rPr>
        <w:t>WITHOUT YOUR</w:t>
      </w:r>
      <w:r w:rsidRPr="00915B40">
        <w:rPr>
          <w:b/>
        </w:rPr>
        <w:t xml:space="preserve"> Father.</w:t>
      </w:r>
      <w:r>
        <w:rPr>
          <w:b/>
        </w:rPr>
        <w:t xml:space="preserve">  </w:t>
      </w:r>
      <w:r w:rsidRPr="00915B40">
        <w:t>(Read Job chapter 38 – Job chapter 41)</w:t>
      </w:r>
    </w:p>
    <w:p w14:paraId="308122CC" w14:textId="77777777" w:rsidR="00CF6095" w:rsidRDefault="00CF6095" w:rsidP="00CF6095">
      <w:pPr>
        <w:pStyle w:val="NoSpacing"/>
      </w:pPr>
    </w:p>
    <w:p w14:paraId="6520C679" w14:textId="77777777" w:rsidR="00CF6095" w:rsidRPr="00F97462" w:rsidRDefault="00CF6095" w:rsidP="00CF6095">
      <w:pPr>
        <w:pStyle w:val="NoSpacing"/>
        <w:rPr>
          <w:b/>
        </w:rPr>
      </w:pPr>
      <w:r w:rsidRPr="00F97462">
        <w:rPr>
          <w:b/>
        </w:rPr>
        <w:t xml:space="preserve">Jeremiah 1:5 </w:t>
      </w:r>
      <w:r w:rsidR="00F97462" w:rsidRPr="00F97462">
        <w:rPr>
          <w:b/>
        </w:rPr>
        <w:t xml:space="preserve">Before I </w:t>
      </w:r>
      <w:r w:rsidR="00F97462">
        <w:rPr>
          <w:b/>
        </w:rPr>
        <w:t>FORMED THEE</w:t>
      </w:r>
      <w:r w:rsidR="00F97462" w:rsidRPr="00F97462">
        <w:rPr>
          <w:b/>
        </w:rPr>
        <w:t xml:space="preserve"> in the belly I </w:t>
      </w:r>
      <w:r w:rsidR="00F97462">
        <w:rPr>
          <w:b/>
        </w:rPr>
        <w:t>KNEW THEE</w:t>
      </w:r>
      <w:r w:rsidR="00F97462" w:rsidRPr="00F97462">
        <w:rPr>
          <w:b/>
        </w:rPr>
        <w:t xml:space="preserve">; and before thou </w:t>
      </w:r>
      <w:proofErr w:type="spellStart"/>
      <w:r w:rsidR="00F97462" w:rsidRPr="00F97462">
        <w:rPr>
          <w:b/>
        </w:rPr>
        <w:t>camest</w:t>
      </w:r>
      <w:proofErr w:type="spellEnd"/>
      <w:r w:rsidR="00F97462" w:rsidRPr="00F97462">
        <w:rPr>
          <w:b/>
        </w:rPr>
        <w:t xml:space="preserve"> forth out of the womb I sanctified thee, and I ordained thee a prophet unto the nations.</w:t>
      </w:r>
    </w:p>
    <w:p w14:paraId="356AEC0B" w14:textId="77777777" w:rsidR="00CF6095" w:rsidRDefault="00CF6095" w:rsidP="00CF6095">
      <w:pPr>
        <w:pStyle w:val="NoSpacing"/>
      </w:pPr>
      <w:r>
        <w:t>(</w:t>
      </w:r>
      <w:r w:rsidR="00F97462">
        <w:t>L</w:t>
      </w:r>
      <w:r>
        <w:t xml:space="preserve">earn more about the LORD and how He gives us life.  </w:t>
      </w:r>
      <w:r w:rsidR="00F97462">
        <w:t xml:space="preserve">Life is more than you understand, so humbly learn.  </w:t>
      </w:r>
      <w:r>
        <w:t>Why we suffered or suffer</w:t>
      </w:r>
      <w:r w:rsidR="00F97462">
        <w:t xml:space="preserve"> today</w:t>
      </w:r>
      <w:r>
        <w:t>, and how to fix our mind</w:t>
      </w:r>
      <w:r w:rsidR="00F97462">
        <w:t>s</w:t>
      </w:r>
      <w:r>
        <w:t xml:space="preserve"> and overcome our past.  The LORD knew us before we were born, and our trials are fo</w:t>
      </w:r>
      <w:r w:rsidR="00F97462">
        <w:t xml:space="preserve">r a purpose, NOT to destroy us: </w:t>
      </w:r>
      <w:proofErr w:type="spellStart"/>
      <w:r w:rsidR="00F97462" w:rsidRPr="00F97462">
        <w:rPr>
          <w:b/>
        </w:rPr>
        <w:t>IThessalon</w:t>
      </w:r>
      <w:r w:rsidRPr="00F97462">
        <w:rPr>
          <w:b/>
        </w:rPr>
        <w:t>ians</w:t>
      </w:r>
      <w:proofErr w:type="spellEnd"/>
      <w:r w:rsidRPr="00F97462">
        <w:rPr>
          <w:b/>
        </w:rPr>
        <w:t xml:space="preserve"> 5:9</w:t>
      </w:r>
      <w:r>
        <w:t>.)</w:t>
      </w:r>
    </w:p>
    <w:p w14:paraId="61EE44E6" w14:textId="77777777" w:rsidR="00F97462" w:rsidRDefault="00F97462" w:rsidP="00CF6095">
      <w:pPr>
        <w:pStyle w:val="NoSpacing"/>
      </w:pPr>
    </w:p>
    <w:p w14:paraId="0CD622C5" w14:textId="77777777" w:rsidR="00F97462" w:rsidRDefault="00F97462" w:rsidP="00CF6095">
      <w:pPr>
        <w:pStyle w:val="NoSpacing"/>
        <w:rPr>
          <w:b/>
        </w:rPr>
      </w:pPr>
      <w:r w:rsidRPr="00F97462">
        <w:rPr>
          <w:b/>
        </w:rPr>
        <w:t xml:space="preserve">Ezekiel 18:4 Behold, </w:t>
      </w:r>
      <w:r>
        <w:rPr>
          <w:b/>
        </w:rPr>
        <w:t>ALL SOULS ARE MINE</w:t>
      </w:r>
      <w:r w:rsidRPr="00F97462">
        <w:rPr>
          <w:b/>
        </w:rPr>
        <w:t xml:space="preserve">; as the soul of the father, so also the soul of the son </w:t>
      </w:r>
      <w:r w:rsidR="00252B8E">
        <w:rPr>
          <w:b/>
        </w:rPr>
        <w:t>IS MINE</w:t>
      </w:r>
      <w:r w:rsidRPr="00F97462">
        <w:rPr>
          <w:b/>
        </w:rPr>
        <w:t xml:space="preserve">: the soul that </w:t>
      </w:r>
      <w:proofErr w:type="spellStart"/>
      <w:r w:rsidRPr="00F97462">
        <w:rPr>
          <w:b/>
        </w:rPr>
        <w:t>sinneth</w:t>
      </w:r>
      <w:proofErr w:type="spellEnd"/>
      <w:r w:rsidRPr="00F97462">
        <w:rPr>
          <w:b/>
        </w:rPr>
        <w:t>, it shall die.</w:t>
      </w:r>
    </w:p>
    <w:p w14:paraId="0E0092AC" w14:textId="77777777" w:rsidR="00F97462" w:rsidRDefault="00F97462" w:rsidP="00CF6095">
      <w:pPr>
        <w:pStyle w:val="NoSpacing"/>
      </w:pPr>
      <w:r w:rsidRPr="00252B8E">
        <w:t xml:space="preserve">(Zechariah 12:1, Psalms 100:3, </w:t>
      </w:r>
      <w:r w:rsidR="00500252">
        <w:t xml:space="preserve">Numbers 16:22, </w:t>
      </w:r>
      <w:r w:rsidR="00252B8E" w:rsidRPr="00252B8E">
        <w:t>etc.</w:t>
      </w:r>
      <w:r w:rsidR="00500252">
        <w:t xml:space="preserve">  His word is the only one that matters: </w:t>
      </w:r>
      <w:proofErr w:type="spellStart"/>
      <w:r w:rsidR="00500252" w:rsidRPr="00500252">
        <w:rPr>
          <w:b/>
        </w:rPr>
        <w:t>IPeter</w:t>
      </w:r>
      <w:proofErr w:type="spellEnd"/>
      <w:r w:rsidR="00500252" w:rsidRPr="00500252">
        <w:rPr>
          <w:b/>
        </w:rPr>
        <w:t xml:space="preserve"> 1:25</w:t>
      </w:r>
      <w:r w:rsidR="00500252">
        <w:rPr>
          <w:b/>
        </w:rPr>
        <w:t>.</w:t>
      </w:r>
      <w:r w:rsidR="00252B8E" w:rsidRPr="00252B8E">
        <w:t>)</w:t>
      </w:r>
    </w:p>
    <w:p w14:paraId="47077F51" w14:textId="77777777" w:rsidR="00252B8E" w:rsidRDefault="00252B8E" w:rsidP="00CF6095">
      <w:pPr>
        <w:pStyle w:val="NoSpacing"/>
      </w:pPr>
    </w:p>
    <w:p w14:paraId="05AC0E10" w14:textId="77777777" w:rsidR="00252B8E" w:rsidRPr="00252B8E" w:rsidRDefault="00252B8E" w:rsidP="00252B8E">
      <w:pPr>
        <w:pStyle w:val="NoSpacing"/>
        <w:rPr>
          <w:b/>
        </w:rPr>
      </w:pPr>
      <w:r w:rsidRPr="00252B8E">
        <w:rPr>
          <w:b/>
        </w:rPr>
        <w:t xml:space="preserve">Matthew 22:29 Jesus answered and said unto them, Ye do err, </w:t>
      </w:r>
      <w:r>
        <w:rPr>
          <w:b/>
        </w:rPr>
        <w:t>NOT KNOWING</w:t>
      </w:r>
      <w:r w:rsidRPr="00252B8E">
        <w:rPr>
          <w:b/>
        </w:rPr>
        <w:t xml:space="preserve"> the scriptures, </w:t>
      </w:r>
      <w:r>
        <w:rPr>
          <w:b/>
        </w:rPr>
        <w:t>NOR THE POWER</w:t>
      </w:r>
      <w:r w:rsidRPr="00252B8E">
        <w:rPr>
          <w:b/>
        </w:rPr>
        <w:t xml:space="preserve"> of God.</w:t>
      </w:r>
    </w:p>
    <w:p w14:paraId="34A421CD" w14:textId="77777777" w:rsidR="00252B8E" w:rsidRDefault="00252B8E" w:rsidP="00252B8E">
      <w:pPr>
        <w:pStyle w:val="NoSpacing"/>
      </w:pPr>
      <w:r>
        <w:t xml:space="preserve">The LORD is FAR MORE profound and deep, than those that mention Him on Sundays, or those you think know Him when YOU HAVE YET to learn Him by His word of truth.  Study the bible diligently: </w:t>
      </w:r>
      <w:r w:rsidRPr="00252B8E">
        <w:rPr>
          <w:b/>
        </w:rPr>
        <w:t>Proverbs 19:8, John 5:39</w:t>
      </w:r>
      <w:r>
        <w:rPr>
          <w:b/>
        </w:rPr>
        <w:t>, Matthew 4:4</w:t>
      </w:r>
      <w:r w:rsidRPr="00252B8E">
        <w:rPr>
          <w:b/>
        </w:rPr>
        <w:t xml:space="preserve">.  </w:t>
      </w:r>
      <w:r>
        <w:t xml:space="preserve">NEVER be proud or “think” we know Him, because the PROUD are the ones He blinds and resists: </w:t>
      </w:r>
      <w:proofErr w:type="spellStart"/>
      <w:r w:rsidRPr="00252B8E">
        <w:rPr>
          <w:b/>
        </w:rPr>
        <w:t>IPeter</w:t>
      </w:r>
      <w:proofErr w:type="spellEnd"/>
      <w:r w:rsidRPr="00252B8E">
        <w:rPr>
          <w:b/>
        </w:rPr>
        <w:t xml:space="preserve"> 5:5-6</w:t>
      </w:r>
      <w:r>
        <w:t>. Be willing to learn and accept His reproof and instruction.</w:t>
      </w:r>
    </w:p>
    <w:p w14:paraId="17B192D6" w14:textId="77777777" w:rsidR="00252B8E" w:rsidRPr="00252B8E" w:rsidRDefault="00252B8E" w:rsidP="00CF6095">
      <w:pPr>
        <w:pStyle w:val="NoSpacing"/>
      </w:pPr>
    </w:p>
    <w:p w14:paraId="125ADBA9" w14:textId="77777777" w:rsidR="00252B8E" w:rsidRPr="00252B8E" w:rsidRDefault="00252B8E" w:rsidP="00252B8E">
      <w:pPr>
        <w:pStyle w:val="NoSpacing"/>
        <w:rPr>
          <w:b/>
        </w:rPr>
      </w:pPr>
      <w:r w:rsidRPr="00252B8E">
        <w:rPr>
          <w:b/>
        </w:rPr>
        <w:t xml:space="preserve">Ecclesiasticus 3:19 Many are in high place, and of renown: but mysteries are revealed </w:t>
      </w:r>
      <w:r>
        <w:rPr>
          <w:b/>
        </w:rPr>
        <w:t>unto THE MEEK</w:t>
      </w:r>
      <w:r w:rsidRPr="00252B8E">
        <w:rPr>
          <w:b/>
        </w:rPr>
        <w:t>.</w:t>
      </w:r>
    </w:p>
    <w:p w14:paraId="42A9938C" w14:textId="77777777" w:rsidR="00CF6095" w:rsidRPr="00252B8E" w:rsidRDefault="00252B8E" w:rsidP="00252B8E">
      <w:pPr>
        <w:pStyle w:val="NoSpacing"/>
        <w:rPr>
          <w:b/>
        </w:rPr>
      </w:pPr>
      <w:r w:rsidRPr="00252B8E">
        <w:rPr>
          <w:b/>
        </w:rPr>
        <w:t xml:space="preserve">:20 </w:t>
      </w:r>
      <w:r w:rsidR="00915B40">
        <w:rPr>
          <w:b/>
        </w:rPr>
        <w:t>FOR THE POWER</w:t>
      </w:r>
      <w:r w:rsidRPr="00252B8E">
        <w:rPr>
          <w:b/>
        </w:rPr>
        <w:t xml:space="preserve"> of the Lord is great, and he is </w:t>
      </w:r>
      <w:proofErr w:type="spellStart"/>
      <w:r w:rsidRPr="00252B8E">
        <w:rPr>
          <w:b/>
        </w:rPr>
        <w:t>honoured</w:t>
      </w:r>
      <w:proofErr w:type="spellEnd"/>
      <w:r w:rsidRPr="00252B8E">
        <w:rPr>
          <w:b/>
        </w:rPr>
        <w:t xml:space="preserve"> </w:t>
      </w:r>
      <w:r>
        <w:rPr>
          <w:b/>
        </w:rPr>
        <w:t>OF THE LOWLY</w:t>
      </w:r>
      <w:r w:rsidRPr="00252B8E">
        <w:rPr>
          <w:b/>
        </w:rPr>
        <w:t>.</w:t>
      </w:r>
    </w:p>
    <w:p w14:paraId="7E8E41B0" w14:textId="77777777" w:rsidR="00252B8E" w:rsidRDefault="00252B8E" w:rsidP="00CF6095">
      <w:pPr>
        <w:pStyle w:val="NoSpacing"/>
      </w:pPr>
    </w:p>
    <w:p w14:paraId="327B095B" w14:textId="77777777" w:rsidR="00CF6095" w:rsidRPr="00915B40" w:rsidRDefault="00CF6095" w:rsidP="00CF6095">
      <w:pPr>
        <w:pStyle w:val="NoSpacing"/>
        <w:rPr>
          <w:b/>
        </w:rPr>
      </w:pPr>
      <w:r w:rsidRPr="00915B40">
        <w:rPr>
          <w:b/>
        </w:rPr>
        <w:t xml:space="preserve">James 4:8 </w:t>
      </w:r>
      <w:r w:rsidR="00915B40">
        <w:rPr>
          <w:b/>
        </w:rPr>
        <w:t>DRAW NIGH</w:t>
      </w:r>
      <w:r w:rsidR="00915B40" w:rsidRPr="00915B40">
        <w:rPr>
          <w:b/>
        </w:rPr>
        <w:t xml:space="preserve"> to God, and he </w:t>
      </w:r>
      <w:r w:rsidR="00915B40">
        <w:rPr>
          <w:b/>
        </w:rPr>
        <w:t>WILL DRAW NIGH</w:t>
      </w:r>
      <w:r w:rsidR="00915B40" w:rsidRPr="00915B40">
        <w:rPr>
          <w:b/>
        </w:rPr>
        <w:t xml:space="preserve"> to you. </w:t>
      </w:r>
      <w:r w:rsidR="00915B40">
        <w:rPr>
          <w:b/>
        </w:rPr>
        <w:t xml:space="preserve"> CLEANSE</w:t>
      </w:r>
      <w:r w:rsidR="00915B40" w:rsidRPr="00915B40">
        <w:rPr>
          <w:b/>
        </w:rPr>
        <w:t xml:space="preserve"> you</w:t>
      </w:r>
      <w:r w:rsidR="00915B40">
        <w:rPr>
          <w:b/>
        </w:rPr>
        <w:t xml:space="preserve">r hands, ye sinners; and PURIFY </w:t>
      </w:r>
      <w:r w:rsidR="00915B40" w:rsidRPr="00915B40">
        <w:rPr>
          <w:b/>
        </w:rPr>
        <w:t>your hearts, ye double minded.</w:t>
      </w:r>
    </w:p>
    <w:p w14:paraId="3522AAD2" w14:textId="77777777" w:rsidR="00CF6095" w:rsidRDefault="00CF6095" w:rsidP="00CF6095">
      <w:pPr>
        <w:pStyle w:val="NoSpacing"/>
      </w:pPr>
      <w:r>
        <w:t xml:space="preserve">(We MUST humbly learn of the LORD and obey our Father.  </w:t>
      </w:r>
      <w:r w:rsidR="00F97462">
        <w:t xml:space="preserve">We MUST CHOOSE Him truly, NOT BY RELIGION, before He will reveal Himself to us truly.  </w:t>
      </w:r>
      <w:r>
        <w:t>WE CANNOT tell him how we’</w:t>
      </w:r>
      <w:r w:rsidR="00F97462">
        <w:t>re going to worship Him (</w:t>
      </w:r>
      <w:r w:rsidR="00F97462" w:rsidRPr="00915B40">
        <w:rPr>
          <w:b/>
        </w:rPr>
        <w:t>John 4:</w:t>
      </w:r>
      <w:r w:rsidRPr="00915B40">
        <w:rPr>
          <w:b/>
        </w:rPr>
        <w:t>24</w:t>
      </w:r>
      <w:r>
        <w:t>), nor is going to church on Sunday</w:t>
      </w:r>
      <w:r w:rsidR="00915B40">
        <w:t>,</w:t>
      </w:r>
      <w:r>
        <w:t xml:space="preserve"> or </w:t>
      </w:r>
      <w:r w:rsidR="00915B40">
        <w:t xml:space="preserve">joining </w:t>
      </w:r>
      <w:r>
        <w:t>a gro</w:t>
      </w:r>
      <w:r w:rsidR="00915B40">
        <w:t>up what He has EVER COMMANDED</w:t>
      </w:r>
      <w:r>
        <w:t>.)</w:t>
      </w:r>
    </w:p>
    <w:p w14:paraId="0E000E10" w14:textId="77777777" w:rsidR="00CF6095" w:rsidRDefault="00CF6095" w:rsidP="00CF6095">
      <w:pPr>
        <w:pStyle w:val="NoSpacing"/>
      </w:pPr>
    </w:p>
    <w:p w14:paraId="33283223" w14:textId="77777777" w:rsidR="00CF6095" w:rsidRPr="00915B40" w:rsidRDefault="00CF6095" w:rsidP="00CF6095">
      <w:pPr>
        <w:pStyle w:val="NoSpacing"/>
        <w:rPr>
          <w:b/>
        </w:rPr>
      </w:pPr>
      <w:r w:rsidRPr="00915B40">
        <w:rPr>
          <w:b/>
        </w:rPr>
        <w:t>Isaiah 57:15</w:t>
      </w:r>
      <w:r w:rsidR="00915B40" w:rsidRPr="00915B40">
        <w:rPr>
          <w:b/>
        </w:rPr>
        <w:t xml:space="preserve"> For thus saith the high and lofty One that </w:t>
      </w:r>
      <w:proofErr w:type="spellStart"/>
      <w:r w:rsidR="00915B40" w:rsidRPr="00915B40">
        <w:rPr>
          <w:b/>
        </w:rPr>
        <w:t>inhabiteth</w:t>
      </w:r>
      <w:proofErr w:type="spellEnd"/>
      <w:r w:rsidR="00915B40" w:rsidRPr="00915B40">
        <w:rPr>
          <w:b/>
        </w:rPr>
        <w:t xml:space="preserve"> eternity, whose name is Holy; I dwell in the high and holy place, </w:t>
      </w:r>
      <w:r w:rsidR="00915B40">
        <w:rPr>
          <w:b/>
        </w:rPr>
        <w:t>WITH HIM ALSO</w:t>
      </w:r>
      <w:r w:rsidR="00915B40" w:rsidRPr="00915B40">
        <w:rPr>
          <w:b/>
        </w:rPr>
        <w:t xml:space="preserve"> that is of a contrite and humble spirit, to revive the spirit of the humble, and to revive the heart of the contrite ones.</w:t>
      </w:r>
    </w:p>
    <w:p w14:paraId="281836A4" w14:textId="77777777" w:rsidR="00CF6095" w:rsidRDefault="00CF6095" w:rsidP="00CF6095">
      <w:pPr>
        <w:pStyle w:val="NoSpacing"/>
      </w:pPr>
      <w:r>
        <w:t xml:space="preserve">(READ THE WORD OF TRUTH.  Learn it!  The men and women the LORD </w:t>
      </w:r>
      <w:r w:rsidR="00C5173D">
        <w:t xml:space="preserve">deals with are those humble enough to learn about Him and </w:t>
      </w:r>
      <w:r w:rsidR="00915B40">
        <w:t xml:space="preserve">are </w:t>
      </w:r>
      <w:r w:rsidR="00C5173D">
        <w:t xml:space="preserve">obedient </w:t>
      </w:r>
      <w:r w:rsidR="00915B40">
        <w:t>to Him.  Those are whom He dwells with.  NOT those that do</w:t>
      </w:r>
      <w:r w:rsidR="00C5173D">
        <w:t xml:space="preserve"> </w:t>
      </w:r>
      <w:r w:rsidR="00915B40">
        <w:t xml:space="preserve">not believe in Him, or follow </w:t>
      </w:r>
      <w:r w:rsidR="00C5173D">
        <w:t>Him their way.)</w:t>
      </w:r>
    </w:p>
    <w:p w14:paraId="43F507D2" w14:textId="77777777" w:rsidR="00C5173D" w:rsidRDefault="00C5173D" w:rsidP="00CF6095">
      <w:pPr>
        <w:pStyle w:val="NoSpacing"/>
      </w:pPr>
    </w:p>
    <w:p w14:paraId="2A39DFC1" w14:textId="77777777" w:rsidR="00C5173D" w:rsidRDefault="00C5173D" w:rsidP="00CF6095">
      <w:pPr>
        <w:pStyle w:val="NoSpacing"/>
      </w:pPr>
      <w:r w:rsidRPr="00915B40">
        <w:rPr>
          <w:b/>
        </w:rPr>
        <w:t>Wisdom of Solomon 1:2</w:t>
      </w:r>
      <w:r w:rsidR="00915B40">
        <w:t xml:space="preserve"> </w:t>
      </w:r>
      <w:r w:rsidR="00915B40" w:rsidRPr="00915B40">
        <w:rPr>
          <w:b/>
        </w:rPr>
        <w:t xml:space="preserve">For he will be found of them that tempt him not; and </w:t>
      </w:r>
      <w:proofErr w:type="spellStart"/>
      <w:r w:rsidR="00915B40" w:rsidRPr="00915B40">
        <w:rPr>
          <w:b/>
        </w:rPr>
        <w:t>sheweth</w:t>
      </w:r>
      <w:proofErr w:type="spellEnd"/>
      <w:r w:rsidR="00915B40" w:rsidRPr="00915B40">
        <w:rPr>
          <w:b/>
        </w:rPr>
        <w:t xml:space="preserve"> himself unto such as do not distrust him.</w:t>
      </w:r>
    </w:p>
    <w:p w14:paraId="0949A823" w14:textId="77777777" w:rsidR="00C5173D" w:rsidRDefault="00915B40" w:rsidP="00CF6095">
      <w:pPr>
        <w:pStyle w:val="NoSpacing"/>
      </w:pPr>
      <w:r>
        <w:t>(He DOES NOT</w:t>
      </w:r>
      <w:r w:rsidR="00C5173D">
        <w:t xml:space="preserve"> SHOW HIMSELF to them that distrust Him</w:t>
      </w:r>
      <w:r>
        <w:t>, nor is found of them which DISOBEY Him</w:t>
      </w:r>
      <w:r w:rsidR="00C5173D">
        <w:t>.)</w:t>
      </w:r>
    </w:p>
    <w:p w14:paraId="69C402F4" w14:textId="77777777" w:rsidR="00C5173D" w:rsidRDefault="00C5173D" w:rsidP="00CF6095">
      <w:pPr>
        <w:pStyle w:val="NoSpacing"/>
      </w:pPr>
    </w:p>
    <w:p w14:paraId="1FB24C58" w14:textId="77777777" w:rsidR="00036281" w:rsidRPr="00036281" w:rsidRDefault="00C5173D" w:rsidP="00036281">
      <w:pPr>
        <w:pStyle w:val="NoSpacing"/>
        <w:rPr>
          <w:b/>
        </w:rPr>
      </w:pPr>
      <w:proofErr w:type="spellStart"/>
      <w:r w:rsidRPr="00036281">
        <w:rPr>
          <w:b/>
        </w:rPr>
        <w:t>IIEsdras</w:t>
      </w:r>
      <w:proofErr w:type="spellEnd"/>
      <w:r w:rsidRPr="00036281">
        <w:rPr>
          <w:b/>
        </w:rPr>
        <w:t xml:space="preserve"> 7:57</w:t>
      </w:r>
      <w:r w:rsidR="00036281" w:rsidRPr="00036281">
        <w:rPr>
          <w:b/>
        </w:rPr>
        <w:t xml:space="preserve"> Then answered he me, and said, </w:t>
      </w:r>
      <w:r w:rsidR="00036281">
        <w:rPr>
          <w:b/>
        </w:rPr>
        <w:t>THIS IS THE CONDITION OF THE BATTLE</w:t>
      </w:r>
      <w:r w:rsidR="00036281" w:rsidRPr="00036281">
        <w:rPr>
          <w:b/>
        </w:rPr>
        <w:t>, which man that is</w:t>
      </w:r>
      <w:r w:rsidR="00036281">
        <w:rPr>
          <w:b/>
        </w:rPr>
        <w:t xml:space="preserve"> born upon the earth SHALL FIGHT</w:t>
      </w:r>
      <w:r w:rsidR="00036281" w:rsidRPr="00036281">
        <w:rPr>
          <w:b/>
        </w:rPr>
        <w:t>;</w:t>
      </w:r>
    </w:p>
    <w:p w14:paraId="16278F8F" w14:textId="77777777" w:rsidR="00C5173D" w:rsidRPr="00036281" w:rsidRDefault="00036281" w:rsidP="00036281">
      <w:pPr>
        <w:pStyle w:val="NoSpacing"/>
        <w:rPr>
          <w:b/>
        </w:rPr>
      </w:pPr>
      <w:r>
        <w:rPr>
          <w:b/>
        </w:rPr>
        <w:t>:</w:t>
      </w:r>
      <w:r w:rsidRPr="00036281">
        <w:rPr>
          <w:b/>
        </w:rPr>
        <w:t xml:space="preserve">58 That, if he be overcome, he shall suffer as thou hast said: but if he </w:t>
      </w:r>
      <w:proofErr w:type="gramStart"/>
      <w:r w:rsidRPr="00036281">
        <w:rPr>
          <w:b/>
        </w:rPr>
        <w:t>get</w:t>
      </w:r>
      <w:proofErr w:type="gramEnd"/>
      <w:r w:rsidRPr="00036281">
        <w:rPr>
          <w:b/>
        </w:rPr>
        <w:t xml:space="preserve"> the victory, he shall receive the thing that I say.</w:t>
      </w:r>
    </w:p>
    <w:p w14:paraId="06BB0E49" w14:textId="77777777" w:rsidR="00C5173D" w:rsidRDefault="00C5173D" w:rsidP="00CF6095">
      <w:pPr>
        <w:pStyle w:val="NoSpacing"/>
      </w:pPr>
      <w:r>
        <w:t>(When we are</w:t>
      </w:r>
      <w:r w:rsidR="00036281">
        <w:t xml:space="preserve"> born upon earth, it is a fight </w:t>
      </w:r>
      <w:r>
        <w:t>a</w:t>
      </w:r>
      <w:r w:rsidR="00036281">
        <w:t>nd</w:t>
      </w:r>
      <w:r>
        <w:t xml:space="preserve"> battle.  Life is MEANT to be har</w:t>
      </w:r>
      <w:r w:rsidR="00036281">
        <w:t xml:space="preserve">d.  We cannot say </w:t>
      </w:r>
      <w:proofErr w:type="spellStart"/>
      <w:r w:rsidR="00036281">
        <w:t>its</w:t>
      </w:r>
      <w:proofErr w:type="spellEnd"/>
      <w:r w:rsidR="00036281">
        <w:t xml:space="preserve"> </w:t>
      </w:r>
      <w:proofErr w:type="gramStart"/>
      <w:r w:rsidR="00036281">
        <w:t>hard, but</w:t>
      </w:r>
      <w:proofErr w:type="gramEnd"/>
      <w:r w:rsidR="00036281">
        <w:t xml:space="preserve"> neglect</w:t>
      </w:r>
      <w:r>
        <w:t xml:space="preserve"> the LORD or IGNORE His reproofs and instructions</w:t>
      </w:r>
      <w:r w:rsidR="00036281">
        <w:t xml:space="preserve">: </w:t>
      </w:r>
      <w:proofErr w:type="spellStart"/>
      <w:r w:rsidR="00036281" w:rsidRPr="00036281">
        <w:rPr>
          <w:b/>
        </w:rPr>
        <w:t>ITimothy</w:t>
      </w:r>
      <w:proofErr w:type="spellEnd"/>
      <w:r w:rsidR="00036281" w:rsidRPr="00036281">
        <w:rPr>
          <w:b/>
        </w:rPr>
        <w:t xml:space="preserve"> 6:12, Ecclesiasticus 4:28</w:t>
      </w:r>
      <w:r w:rsidR="00036281">
        <w:t>.</w:t>
      </w:r>
      <w:r>
        <w:t>)</w:t>
      </w:r>
    </w:p>
    <w:p w14:paraId="511FB5E0" w14:textId="77777777" w:rsidR="00C5173D" w:rsidRDefault="00C5173D" w:rsidP="00CF6095">
      <w:pPr>
        <w:pStyle w:val="NoSpacing"/>
      </w:pPr>
    </w:p>
    <w:p w14:paraId="4891246C" w14:textId="77777777" w:rsidR="00C5173D" w:rsidRPr="00D537CF" w:rsidRDefault="00C5173D" w:rsidP="00CF6095">
      <w:pPr>
        <w:pStyle w:val="NoSpacing"/>
        <w:rPr>
          <w:b/>
        </w:rPr>
      </w:pPr>
      <w:r w:rsidRPr="00D537CF">
        <w:rPr>
          <w:b/>
        </w:rPr>
        <w:t>Proverbs 8:11</w:t>
      </w:r>
      <w:r w:rsidR="00D537CF" w:rsidRPr="00D537CF">
        <w:rPr>
          <w:b/>
        </w:rPr>
        <w:t xml:space="preserve"> For wisdom is better than rubies; and all the things that may be desired are not to be compared to it.</w:t>
      </w:r>
    </w:p>
    <w:p w14:paraId="032F191B" w14:textId="77777777" w:rsidR="00C5173D" w:rsidRDefault="00C5173D" w:rsidP="00CF6095">
      <w:pPr>
        <w:pStyle w:val="NoSpacing"/>
      </w:pPr>
      <w:r>
        <w:t>WISDOM, His word of truth, is the most valuable thi</w:t>
      </w:r>
      <w:r w:rsidR="00036281">
        <w:t xml:space="preserve">ng we can desire or receive. </w:t>
      </w:r>
      <w:r>
        <w:t xml:space="preserve"> NOTHING is more important than His wisdom and understanding His word. </w:t>
      </w:r>
      <w:r w:rsidRPr="00036281">
        <w:rPr>
          <w:b/>
        </w:rPr>
        <w:t>Matthew 4:4, Deuteronomy 8:3</w:t>
      </w:r>
      <w:r w:rsidR="00036281">
        <w:t xml:space="preserve">, </w:t>
      </w:r>
      <w:r w:rsidR="00036281" w:rsidRPr="00036281">
        <w:rPr>
          <w:b/>
        </w:rPr>
        <w:t>Job 32:8</w:t>
      </w:r>
      <w:r>
        <w:t>.</w:t>
      </w:r>
    </w:p>
    <w:p w14:paraId="40E2DA6E" w14:textId="77777777" w:rsidR="00CF6095" w:rsidRDefault="00CF6095" w:rsidP="00CF6095">
      <w:pPr>
        <w:pStyle w:val="NoSpacing"/>
      </w:pPr>
    </w:p>
    <w:p w14:paraId="59E27B96" w14:textId="77777777" w:rsidR="00CF6095" w:rsidRPr="00C875DC" w:rsidRDefault="00CF6095" w:rsidP="00CF6095">
      <w:pPr>
        <w:pStyle w:val="NoSpacing"/>
        <w:rPr>
          <w:b/>
        </w:rPr>
      </w:pPr>
      <w:r w:rsidRPr="00C875DC">
        <w:rPr>
          <w:b/>
        </w:rPr>
        <w:t>James 1:17</w:t>
      </w:r>
      <w:r w:rsidR="00C875DC" w:rsidRPr="00C875DC">
        <w:rPr>
          <w:b/>
        </w:rPr>
        <w:t xml:space="preserve"> Every </w:t>
      </w:r>
      <w:r w:rsidR="007150A2">
        <w:rPr>
          <w:b/>
        </w:rPr>
        <w:t>GOOD GIFT</w:t>
      </w:r>
      <w:r w:rsidR="00C875DC" w:rsidRPr="00C875DC">
        <w:rPr>
          <w:b/>
        </w:rPr>
        <w:t xml:space="preserve"> and </w:t>
      </w:r>
      <w:r w:rsidR="007150A2">
        <w:rPr>
          <w:b/>
        </w:rPr>
        <w:t>EVERY PERFECT GIFT</w:t>
      </w:r>
      <w:r w:rsidR="00C875DC" w:rsidRPr="00C875DC">
        <w:rPr>
          <w:b/>
        </w:rPr>
        <w:t xml:space="preserve"> is from above, and cometh down from the Father of lights, with whom is no variableness, neither shadow of turning.</w:t>
      </w:r>
    </w:p>
    <w:p w14:paraId="60AC213A" w14:textId="77777777" w:rsidR="00C5173D" w:rsidRDefault="00C5173D" w:rsidP="00CF6095">
      <w:pPr>
        <w:pStyle w:val="NoSpacing"/>
      </w:pPr>
      <w:r>
        <w:t>(</w:t>
      </w:r>
      <w:r w:rsidR="00D537CF">
        <w:t xml:space="preserve">All good gifts for most would be a big house, fancy cars, winning the lottery, etc.  But the wise see through the LORD’S eyes, </w:t>
      </w:r>
      <w:r w:rsidR="00036281">
        <w:t>sought out His Son Christ</w:t>
      </w:r>
      <w:r>
        <w:t xml:space="preserve"> and found Him: </w:t>
      </w:r>
      <w:r w:rsidRPr="00036281">
        <w:rPr>
          <w:b/>
        </w:rPr>
        <w:t>Matthew 9:12-13</w:t>
      </w:r>
      <w:r w:rsidR="00036281" w:rsidRPr="00036281">
        <w:rPr>
          <w:b/>
        </w:rPr>
        <w:t>, Matthew 17:5</w:t>
      </w:r>
      <w:r>
        <w:t>.</w:t>
      </w:r>
      <w:r w:rsidR="00036281">
        <w:t>)</w:t>
      </w:r>
    </w:p>
    <w:p w14:paraId="468391F3" w14:textId="77777777" w:rsidR="00C5173D" w:rsidRDefault="00C5173D" w:rsidP="00CF6095">
      <w:pPr>
        <w:pStyle w:val="NoSpacing"/>
      </w:pPr>
    </w:p>
    <w:p w14:paraId="4082F5FD" w14:textId="77777777" w:rsidR="00C5173D" w:rsidRDefault="00C5173D" w:rsidP="00CF6095">
      <w:pPr>
        <w:pStyle w:val="NoSpacing"/>
      </w:pPr>
      <w:r>
        <w:t>The last thing we can do is use our own minds to determine the infinity and eternity of the Father.  His thoughts and NOT OUR THOUGHTS, nor are His ways our ways.  So we must humbly learn His thoughts and ways in the bible</w:t>
      </w:r>
      <w:r w:rsidR="001B1B37">
        <w:t>, so that Him, the world, AND OUR OWN LIVES (</w:t>
      </w:r>
      <w:r w:rsidR="001B1B37" w:rsidRPr="00C875DC">
        <w:rPr>
          <w:b/>
        </w:rPr>
        <w:t>Jeremiah 10:23</w:t>
      </w:r>
      <w:r w:rsidR="001B1B37">
        <w:t xml:space="preserve">) make sense and the mental healing can begin: </w:t>
      </w:r>
      <w:r w:rsidR="001B1B37" w:rsidRPr="00C875DC">
        <w:rPr>
          <w:b/>
        </w:rPr>
        <w:t>Psalms 86:11</w:t>
      </w:r>
      <w:r w:rsidR="001B1B37">
        <w:t>.</w:t>
      </w:r>
    </w:p>
    <w:p w14:paraId="7B23B529" w14:textId="77777777" w:rsidR="00CF6095" w:rsidRDefault="00C5173D" w:rsidP="00CF6095">
      <w:pPr>
        <w:pStyle w:val="NoSpacing"/>
      </w:pPr>
      <w:r>
        <w:t xml:space="preserve">  </w:t>
      </w:r>
    </w:p>
    <w:p w14:paraId="23E9E653" w14:textId="77777777" w:rsidR="00D537CF" w:rsidRDefault="00D537CF" w:rsidP="00CF6095">
      <w:pPr>
        <w:pStyle w:val="NoSpacing"/>
      </w:pPr>
      <w:r>
        <w:t>All praises</w:t>
      </w:r>
      <w:r w:rsidR="005A0D50">
        <w:t>, appreciation, glory and grace</w:t>
      </w:r>
      <w:r>
        <w:t xml:space="preserve"> to the Eternal Creator and Inventor of </w:t>
      </w:r>
      <w:r w:rsidR="005A0D50">
        <w:t>“Life” and a “Soul”, the Heavenly Father, and His Wisdom and Son Christ, our Lord, Redeemer and Perfect Lord.</w:t>
      </w:r>
    </w:p>
    <w:p w14:paraId="5F35BE84" w14:textId="77777777" w:rsidR="005A0D50" w:rsidRDefault="005A0D50" w:rsidP="00CF6095">
      <w:pPr>
        <w:pStyle w:val="NoSpacing"/>
      </w:pPr>
    </w:p>
    <w:p w14:paraId="2BDAA8EB" w14:textId="77777777" w:rsidR="005A0D50" w:rsidRDefault="005A0D50" w:rsidP="00CF6095">
      <w:pPr>
        <w:pStyle w:val="NoSpacing"/>
      </w:pPr>
      <w:r>
        <w:t xml:space="preserve">1611 king </w:t>
      </w:r>
      <w:proofErr w:type="spellStart"/>
      <w:r>
        <w:t>james</w:t>
      </w:r>
      <w:proofErr w:type="spellEnd"/>
      <w:r>
        <w:t xml:space="preserve"> version bible</w:t>
      </w:r>
      <w:r w:rsidR="003C2736">
        <w:t xml:space="preserve">; </w:t>
      </w:r>
      <w:hyperlink r:id="rId4" w:history="1">
        <w:r w:rsidR="003C2736" w:rsidRPr="00C61D10">
          <w:rPr>
            <w:rStyle w:val="Hyperlink"/>
          </w:rPr>
          <w:t>www.thetruththebible.com</w:t>
        </w:r>
      </w:hyperlink>
    </w:p>
    <w:p w14:paraId="7E8F0679" w14:textId="77777777" w:rsidR="003C2736" w:rsidRDefault="003C2736" w:rsidP="00CF6095">
      <w:pPr>
        <w:pStyle w:val="NoSpacing"/>
      </w:pPr>
    </w:p>
    <w:p w14:paraId="4FF85E9F" w14:textId="77777777" w:rsidR="00CF6095" w:rsidRDefault="00CF6095" w:rsidP="00CF6095">
      <w:pPr>
        <w:pStyle w:val="NoSpacing"/>
      </w:pPr>
    </w:p>
    <w:sectPr w:rsidR="00CF60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K2MDIzNjA2MzdW0lEKTi0uzszPAykwrAUAR8FfACwAAAA="/>
  </w:docVars>
  <w:rsids>
    <w:rsidRoot w:val="00CF6095"/>
    <w:rsid w:val="00036281"/>
    <w:rsid w:val="000414D7"/>
    <w:rsid w:val="001458A0"/>
    <w:rsid w:val="001B1B37"/>
    <w:rsid w:val="00252B8E"/>
    <w:rsid w:val="003C2736"/>
    <w:rsid w:val="00500252"/>
    <w:rsid w:val="005A0D50"/>
    <w:rsid w:val="007150A2"/>
    <w:rsid w:val="008D56E1"/>
    <w:rsid w:val="00915B40"/>
    <w:rsid w:val="00930ACA"/>
    <w:rsid w:val="00C5173D"/>
    <w:rsid w:val="00C875DC"/>
    <w:rsid w:val="00CF6095"/>
    <w:rsid w:val="00D537CF"/>
    <w:rsid w:val="00F97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696F7"/>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F6095"/>
    <w:pPr>
      <w:spacing w:after="0" w:line="240" w:lineRule="auto"/>
    </w:pPr>
  </w:style>
  <w:style w:type="character" w:styleId="Hyperlink">
    <w:name w:val="Hyperlink"/>
    <w:basedOn w:val="DefaultParagraphFont"/>
    <w:uiPriority w:val="99"/>
    <w:unhideWhenUsed/>
    <w:rsid w:val="003C27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304575">
      <w:bodyDiv w:val="1"/>
      <w:marLeft w:val="0"/>
      <w:marRight w:val="0"/>
      <w:marTop w:val="0"/>
      <w:marBottom w:val="0"/>
      <w:divBdr>
        <w:top w:val="none" w:sz="0" w:space="0" w:color="auto"/>
        <w:left w:val="none" w:sz="0" w:space="0" w:color="auto"/>
        <w:bottom w:val="none" w:sz="0" w:space="0" w:color="auto"/>
        <w:right w:val="none" w:sz="0" w:space="0" w:color="auto"/>
      </w:divBdr>
    </w:div>
    <w:div w:id="510222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4T01:06:00Z</dcterms:created>
  <dcterms:modified xsi:type="dcterms:W3CDTF">2018-08-14T01:06:00Z</dcterms:modified>
</cp:coreProperties>
</file>